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Xc9c109d45eaf41854a07c3b713a7b8b28698bd6"/>
    <w:p>
      <w:pPr>
        <w:pStyle w:val="Heading1"/>
      </w:pPr>
      <w:r>
        <w:t xml:space="preserve">Cover Letter for Marketing Manager Position – South Africa Cape Town</w:t>
      </w:r>
    </w:p>
    <w:p>
      <w:pPr>
        <w:pStyle w:val="FirstParagraph"/>
      </w:pPr>
      <w:r>
        <w:rPr>
          <w:bCs/>
          <w:b/>
        </w:rPr>
        <w:t xml:space="preserve">Dear [Hiring Manager's Name],</w:t>
      </w:r>
    </w:p>
    <w:p>
      <w:pPr>
        <w:pStyle w:val="BodyText"/>
      </w:pPr>
      <w:r>
        <w:t xml:space="preserve">I am writing to express my keen interest in the Marketing Manager position at your organization, based in the vibrant city of Cape Town, South Africa. With over [X years] of experience in strategic marketing and a deep understanding of the dynamic business landscape in South Africa, I am eager to contribute my expertise to drive brand growth and market expansion. Cape Town, with its unique blend of cultural diversity, innovation, and entrepreneurial energy, has always been a hub where creativity meets purpose—and I am excited about the opportunity to align my skills with your organization’s vision.</w:t>
      </w:r>
    </w:p>
    <w:p>
      <w:pPr>
        <w:pStyle w:val="BodyText"/>
      </w:pPr>
      <w:r>
        <w:t xml:space="preserve">As a seasoned Marketing Manager, I have consistently delivered results by crafting data-driven strategies that resonate with local and global audiences. My career has been defined by a passion for storytelling through marketing, leveraging digital tools, and fostering meaningful connections between brands and consumers. In South Africa, where the market is as diverse as its people, my ability to adapt strategies to cultural nuances while maintaining a focus on measurable outcomes has proven invaluable. I am particularly drawn to this role because it offers the chance to work in a city that thrives on innovation and where marketing plays a pivotal role in shaping consumer behavior and brand loyalty.</w:t>
      </w:r>
    </w:p>
    <w:bookmarkStart w:id="20" w:name="why-cape-town-a-city-of-opportunity"/>
    <w:p>
      <w:pPr>
        <w:pStyle w:val="Heading2"/>
      </w:pPr>
      <w:r>
        <w:t xml:space="preserve">Why Cape Town? A City of Opportunity</w:t>
      </w:r>
    </w:p>
    <w:p>
      <w:pPr>
        <w:pStyle w:val="FirstParagraph"/>
      </w:pPr>
      <w:r>
        <w:t xml:space="preserve">Cape Town is more than just a location; it is a symbol of resilience, creativity, and opportunity. As the economic heart of South Africa’s Western Cape province, it hosts a thriving ecosystem of startups, established corporations, and creative industries. The city’s unique position as a gateway to Africa and its global connections make it an ideal environment for marketing professionals to innovate and lead. I have long admired how companies in Cape Town balance local traditions with forward-thinking approaches to marketing, and I am eager to contribute my expertise to an organization that values this synergy.</w:t>
      </w:r>
    </w:p>
    <w:p>
      <w:pPr>
        <w:pStyle w:val="BodyText"/>
      </w:pPr>
      <w:r>
        <w:t xml:space="preserve">My experience in South Africa has taught me the importance of understanding regional dynamics, from urban centers like Cape Town to rural communities. Whether it’s designing campaigns that celebrate local heritage or utilizing digital platforms to reach a broader audience, I thrive in environments where marketing is both strategic and culturally resonant. In my previous roles, I have successfully managed campaigns for [mention industry/sector if applicable], ensuring alignment with the values and preferences of South African consumers while driving measurable ROI.</w:t>
      </w:r>
    </w:p>
    <w:bookmarkEnd w:id="20"/>
    <w:bookmarkStart w:id="21" w:name="key-achievements-as-a-marketing-manager"/>
    <w:p>
      <w:pPr>
        <w:pStyle w:val="Heading2"/>
      </w:pPr>
      <w:r>
        <w:t xml:space="preserve">Key Achievements as a Marketing Manager</w:t>
      </w:r>
    </w:p>
    <w:p>
      <w:pPr>
        <w:pStyle w:val="FirstParagraph"/>
      </w:pPr>
      <w:r>
        <w:t xml:space="preserve">Throughout my career, I have been instrumental in developing and executing marketing strategies that have significantly boosted brand visibility and market share. For instance, at [Previous Company Name], I led a rebranding initiative that increased customer engagement by 40% within six months by leveraging social media, influencer partnerships, and localized content. This success was achieved by deeply understanding the South African market’s preferences and tailoring messaging to reflect community values.</w:t>
      </w:r>
    </w:p>
    <w:p>
      <w:pPr>
        <w:pStyle w:val="BodyText"/>
      </w:pPr>
      <w:r>
        <w:t xml:space="preserve">Another highlight of my career was spearheading a digital marketing campaign for [Product/Service Name], which resulted in a 25% increase in online sales and a 30% reduction in customer acquisition costs. This project required collaboration with cross-functional teams, data analysis, and agile decision-making—skills that I have honed over the years. In South Africa, where digital adoption is rapidly growing, I have consistently prioritized innovation by integrating emerging technologies such as AI-driven analytics and personalized marketing tools to enhance customer experiences.</w:t>
      </w:r>
    </w:p>
    <w:bookmarkEnd w:id="21"/>
    <w:bookmarkStart w:id="22" w:name="why-your-organization"/>
    <w:p>
      <w:pPr>
        <w:pStyle w:val="Heading2"/>
      </w:pPr>
      <w:r>
        <w:t xml:space="preserve">Why Your Organization?</w:t>
      </w:r>
    </w:p>
    <w:p>
      <w:pPr>
        <w:pStyle w:val="FirstParagraph"/>
      </w:pPr>
      <w:r>
        <w:t xml:space="preserve">Your organization’s commitment to [mention specific value, mission, or recent achievement if known] aligns closely with my professional philosophy. I am particularly impressed by your focus on [specific aspect, e.g., sustainability, community engagement, or technological innovation], which reflects the kind of forward-thinking approach that I believe is essential for success in today’s competitive market. Working in Cape Town offers a unique opportunity to contribute to a company that not only thrives locally but also has the potential to impact the broader African market.</w:t>
      </w:r>
    </w:p>
    <w:p>
      <w:pPr>
        <w:pStyle w:val="BodyText"/>
      </w:pPr>
      <w:r>
        <w:t xml:space="preserve">I am confident that my expertise in strategic marketing, combined with my deep appreciation for South Africa’s cultural and economic landscape, would make me a valuable asset to your team. I am particularly excited about the chance to collaborate with a dynamic team in Cape Town, where the pace of innovation is matched only by the city’s rich heritage. My goal is to bring fresh ideas, a results-oriented mindset, and a passion for creating marketing strategies that resonate with both local and international audiences.</w:t>
      </w:r>
    </w:p>
    <w:bookmarkEnd w:id="22"/>
    <w:bookmarkStart w:id="23" w:name="conclusion"/>
    <w:p>
      <w:pPr>
        <w:pStyle w:val="Heading2"/>
      </w:pPr>
      <w:r>
        <w:t xml:space="preserve">Conclusion</w:t>
      </w:r>
    </w:p>
    <w:p>
      <w:pPr>
        <w:pStyle w:val="FirstParagraph"/>
      </w:pPr>
      <w:r>
        <w:t xml:space="preserve">Thank you for considering my application. I would welcome the opportunity to discuss how my background, skills, and vision align with your organization’s goals. Please feel free to contact me at [your phone number] or [your email address] at your earliest convenience. I look forward to the possibility of contributing to your team and helping drive marketing excellence in South Africa’s vibrant city of Cape Tow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 South Africa Cape Town</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